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0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シングルトンを含むリード数の少ないASVは、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は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1T00:16:16Z</dcterms:created>
  <dcterms:modified xsi:type="dcterms:W3CDTF">2024-02-11T00: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0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